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9DA3E3" w14:textId="77777777" w:rsidR="00620E16" w:rsidRPr="003C6B11" w:rsidRDefault="006D4EAD" w:rsidP="003C6B11">
      <w:pPr>
        <w:pBdr>
          <w:bottom w:val="single" w:sz="4" w:space="1" w:color="auto"/>
        </w:pBdr>
        <w:rPr>
          <w:b/>
          <w:color w:val="00B050"/>
          <w:sz w:val="36"/>
          <w:szCs w:val="36"/>
        </w:rPr>
      </w:pPr>
      <w:r w:rsidRPr="003C6B11">
        <w:rPr>
          <w:b/>
          <w:color w:val="00B050"/>
          <w:sz w:val="36"/>
          <w:szCs w:val="36"/>
        </w:rPr>
        <w:t>ZYFL Scholarship</w:t>
      </w:r>
      <w:r w:rsidR="003C6B11" w:rsidRPr="003C6B11">
        <w:rPr>
          <w:b/>
          <w:color w:val="00B050"/>
          <w:sz w:val="36"/>
          <w:szCs w:val="36"/>
        </w:rPr>
        <w:t xml:space="preserve"> Application</w:t>
      </w:r>
    </w:p>
    <w:p w14:paraId="62A51A06" w14:textId="3A1C306D" w:rsidR="003C6B11" w:rsidRDefault="006D4EAD" w:rsidP="003C6B11">
      <w:pPr>
        <w:spacing w:line="240" w:lineRule="auto"/>
        <w:jc w:val="left"/>
      </w:pPr>
      <w:r w:rsidRPr="003C6B11">
        <w:rPr>
          <w:b/>
        </w:rPr>
        <w:t>Who is eligible</w:t>
      </w:r>
      <w:r w:rsidR="003C6B11">
        <w:rPr>
          <w:b/>
        </w:rPr>
        <w:t xml:space="preserve">: </w:t>
      </w:r>
      <w:r w:rsidRPr="003C6B11">
        <w:rPr>
          <w:u w:val="single"/>
        </w:rPr>
        <w:t xml:space="preserve">Any graduating senior from ZHS that </w:t>
      </w:r>
      <w:r w:rsidR="003F37A5">
        <w:rPr>
          <w:u w:val="single"/>
        </w:rPr>
        <w:t>participated</w:t>
      </w:r>
      <w:r w:rsidRPr="003C6B11">
        <w:rPr>
          <w:u w:val="single"/>
        </w:rPr>
        <w:t xml:space="preserve"> in the Zionsville Youth Football League (ZYF</w:t>
      </w:r>
      <w:r w:rsidR="00440F1E" w:rsidRPr="003C6B11">
        <w:rPr>
          <w:u w:val="single"/>
        </w:rPr>
        <w:t xml:space="preserve">L) </w:t>
      </w:r>
      <w:r w:rsidR="008D21C4">
        <w:rPr>
          <w:u w:val="single"/>
        </w:rPr>
        <w:t xml:space="preserve">for either Cheer/Football </w:t>
      </w:r>
      <w:proofErr w:type="gramStart"/>
      <w:r w:rsidR="00440F1E" w:rsidRPr="003C6B11">
        <w:rPr>
          <w:u w:val="single"/>
        </w:rPr>
        <w:t>and</w:t>
      </w:r>
      <w:proofErr w:type="gramEnd"/>
      <w:r w:rsidR="008D21C4">
        <w:rPr>
          <w:u w:val="single"/>
        </w:rPr>
        <w:t xml:space="preserve"> then also</w:t>
      </w:r>
      <w:r w:rsidR="003F37A5">
        <w:rPr>
          <w:u w:val="single"/>
        </w:rPr>
        <w:t xml:space="preserve"> </w:t>
      </w:r>
      <w:r w:rsidR="008D21C4">
        <w:rPr>
          <w:u w:val="single"/>
        </w:rPr>
        <w:t>Cheer/Football</w:t>
      </w:r>
      <w:r w:rsidR="00963277">
        <w:rPr>
          <w:u w:val="single"/>
        </w:rPr>
        <w:t xml:space="preserve"> at </w:t>
      </w:r>
      <w:r w:rsidR="00440F1E" w:rsidRPr="003C6B11">
        <w:rPr>
          <w:u w:val="single"/>
        </w:rPr>
        <w:t>ZHS</w:t>
      </w:r>
      <w:r w:rsidRPr="003C6B11">
        <w:rPr>
          <w:u w:val="single"/>
        </w:rPr>
        <w:t>.</w:t>
      </w:r>
    </w:p>
    <w:p w14:paraId="72E43ADC" w14:textId="77777777" w:rsidR="006D4EAD" w:rsidRDefault="00CE5EB4" w:rsidP="003C6B11">
      <w:pPr>
        <w:spacing w:line="240" w:lineRule="auto"/>
        <w:jc w:val="left"/>
      </w:pPr>
      <w:r w:rsidRPr="003C6B11">
        <w:rPr>
          <w:b/>
        </w:rPr>
        <w:t>Scholarship amount:</w:t>
      </w:r>
      <w:r>
        <w:t xml:space="preserve"> </w:t>
      </w:r>
      <w:r w:rsidR="00914170">
        <w:rPr>
          <w:u w:val="single"/>
        </w:rPr>
        <w:t>Varies</w:t>
      </w:r>
    </w:p>
    <w:p w14:paraId="38B2EC3B" w14:textId="108A38EC" w:rsidR="006D4EAD" w:rsidRDefault="00CE5EB4" w:rsidP="006D4EAD">
      <w:pPr>
        <w:jc w:val="left"/>
      </w:pPr>
      <w:r w:rsidRPr="003C6B11">
        <w:rPr>
          <w:b/>
        </w:rPr>
        <w:t>Due date:</w:t>
      </w:r>
      <w:r>
        <w:t xml:space="preserve"> </w:t>
      </w:r>
      <w:r w:rsidR="00834376">
        <w:rPr>
          <w:u w:val="single"/>
        </w:rPr>
        <w:t>Friday</w:t>
      </w:r>
      <w:r w:rsidR="003F37A5">
        <w:rPr>
          <w:u w:val="single"/>
        </w:rPr>
        <w:t xml:space="preserve">, </w:t>
      </w:r>
      <w:r w:rsidR="008D21C4">
        <w:rPr>
          <w:u w:val="single"/>
        </w:rPr>
        <w:t>March 2</w:t>
      </w:r>
      <w:r w:rsidR="007F7529">
        <w:rPr>
          <w:u w:val="single"/>
        </w:rPr>
        <w:t>0</w:t>
      </w:r>
      <w:r w:rsidR="003F37A5">
        <w:rPr>
          <w:u w:val="single"/>
        </w:rPr>
        <w:t>, 202</w:t>
      </w:r>
      <w:r w:rsidR="007F7529">
        <w:rPr>
          <w:u w:val="single"/>
        </w:rPr>
        <w:t>6</w:t>
      </w:r>
      <w:r w:rsidR="00834376">
        <w:rPr>
          <w:u w:val="single"/>
        </w:rPr>
        <w:t xml:space="preserve">.  </w:t>
      </w:r>
      <w:r w:rsidR="00834376" w:rsidRPr="00412BE2">
        <w:rPr>
          <w:b/>
          <w:bCs/>
          <w:highlight w:val="yellow"/>
          <w:u w:val="single"/>
        </w:rPr>
        <w:t>TYPE WRITTEN APPLICATIONS PREFERRED</w:t>
      </w:r>
      <w:r w:rsidR="00834376" w:rsidRPr="00834376">
        <w:rPr>
          <w:b/>
          <w:bCs/>
          <w:u w:val="single"/>
        </w:rPr>
        <w:t>.</w:t>
      </w:r>
      <w:r w:rsidR="00834376">
        <w:rPr>
          <w:u w:val="single"/>
        </w:rPr>
        <w:t xml:space="preserve"> </w:t>
      </w:r>
    </w:p>
    <w:p w14:paraId="431D52E6" w14:textId="77777777" w:rsidR="006D4EAD" w:rsidRPr="003C6B11" w:rsidRDefault="006D4EAD" w:rsidP="003C6B11">
      <w:pPr>
        <w:pBdr>
          <w:bottom w:val="single" w:sz="4" w:space="1" w:color="auto"/>
        </w:pBdr>
        <w:rPr>
          <w:b/>
          <w:i/>
        </w:rPr>
      </w:pPr>
      <w:r w:rsidRPr="003C6B11">
        <w:rPr>
          <w:b/>
          <w:i/>
        </w:rPr>
        <w:t xml:space="preserve">The current ZYFL Board of Directors will select the </w:t>
      </w:r>
      <w:r w:rsidR="003C6B11" w:rsidRPr="003C6B11">
        <w:rPr>
          <w:b/>
          <w:i/>
        </w:rPr>
        <w:t xml:space="preserve">winner based on this </w:t>
      </w:r>
      <w:r w:rsidRPr="003C6B11">
        <w:rPr>
          <w:b/>
          <w:i/>
        </w:rPr>
        <w:t xml:space="preserve">short </w:t>
      </w:r>
      <w:r w:rsidR="003C6B11" w:rsidRPr="003C6B11">
        <w:rPr>
          <w:b/>
          <w:i/>
        </w:rPr>
        <w:t>es</w:t>
      </w:r>
      <w:r w:rsidRPr="003C6B11">
        <w:rPr>
          <w:b/>
          <w:i/>
        </w:rPr>
        <w:t>say/questionnaire</w:t>
      </w:r>
    </w:p>
    <w:p w14:paraId="570215A0" w14:textId="77777777" w:rsidR="000C6689" w:rsidRDefault="003C6B11" w:rsidP="006D4EAD">
      <w:pPr>
        <w:jc w:val="left"/>
      </w:pPr>
      <w:r>
        <w:t>Name:</w:t>
      </w:r>
    </w:p>
    <w:p w14:paraId="06046D53" w14:textId="77777777" w:rsidR="006D4EAD" w:rsidRDefault="006D4EAD" w:rsidP="00707B35">
      <w:pPr>
        <w:pBdr>
          <w:top w:val="single" w:sz="4" w:space="1" w:color="auto"/>
        </w:pBdr>
        <w:jc w:val="left"/>
      </w:pPr>
      <w:r>
        <w:t xml:space="preserve">What are your </w:t>
      </w:r>
      <w:proofErr w:type="gramStart"/>
      <w:r>
        <w:t>future plans</w:t>
      </w:r>
      <w:proofErr w:type="gramEnd"/>
      <w:r>
        <w:t xml:space="preserve"> after graduation?</w:t>
      </w:r>
    </w:p>
    <w:p w14:paraId="72E2C697" w14:textId="77777777" w:rsidR="00707B35" w:rsidRDefault="00707B35" w:rsidP="00707B35">
      <w:pPr>
        <w:pBdr>
          <w:top w:val="single" w:sz="4" w:space="1" w:color="auto"/>
        </w:pBdr>
        <w:jc w:val="left"/>
      </w:pPr>
    </w:p>
    <w:p w14:paraId="00E98CF7" w14:textId="77777777" w:rsidR="00707B35" w:rsidRDefault="00707B35" w:rsidP="00707B35">
      <w:pPr>
        <w:jc w:val="left"/>
      </w:pPr>
    </w:p>
    <w:p w14:paraId="1AD187D2" w14:textId="0ACC1076" w:rsidR="006D4EAD" w:rsidRDefault="006D4EAD" w:rsidP="00707B35">
      <w:pPr>
        <w:pBdr>
          <w:top w:val="single" w:sz="4" w:space="1" w:color="auto"/>
        </w:pBdr>
        <w:jc w:val="left"/>
      </w:pPr>
      <w:r>
        <w:t xml:space="preserve">ZYFL </w:t>
      </w:r>
      <w:r w:rsidR="008D21C4">
        <w:t>team/cheer squad and coach name</w:t>
      </w:r>
      <w:r w:rsidR="003C6B11">
        <w:t>:</w:t>
      </w:r>
    </w:p>
    <w:p w14:paraId="73543D95" w14:textId="77777777" w:rsidR="00707B35" w:rsidRDefault="00707B35" w:rsidP="00707B35">
      <w:pPr>
        <w:pBdr>
          <w:top w:val="single" w:sz="4" w:space="1" w:color="auto"/>
        </w:pBdr>
        <w:jc w:val="left"/>
      </w:pPr>
    </w:p>
    <w:p w14:paraId="01CB6E9D" w14:textId="77777777" w:rsidR="006D4EAD" w:rsidRDefault="006D4EAD" w:rsidP="006D4EAD">
      <w:pPr>
        <w:jc w:val="left"/>
      </w:pPr>
    </w:p>
    <w:p w14:paraId="745F2113" w14:textId="5085D52F" w:rsidR="006D4EAD" w:rsidRDefault="003C6B11" w:rsidP="003C6B11">
      <w:pPr>
        <w:pBdr>
          <w:top w:val="single" w:sz="4" w:space="1" w:color="auto"/>
        </w:pBdr>
        <w:jc w:val="left"/>
      </w:pPr>
      <w:r>
        <w:t>Positions played in ZYFL</w:t>
      </w:r>
      <w:r w:rsidR="008D21C4">
        <w:t xml:space="preserve"> </w:t>
      </w:r>
      <w:proofErr w:type="gramStart"/>
      <w:r w:rsidR="008D21C4">
        <w:t>or  Grade</w:t>
      </w:r>
      <w:proofErr w:type="gramEnd"/>
      <w:r w:rsidR="008D21C4">
        <w:t xml:space="preserve"> Level of Cheer</w:t>
      </w:r>
      <w:r>
        <w:t>:</w:t>
      </w:r>
    </w:p>
    <w:p w14:paraId="0084BDE9" w14:textId="77777777" w:rsidR="00707B35" w:rsidRDefault="00707B35" w:rsidP="003C6B11">
      <w:pPr>
        <w:pBdr>
          <w:top w:val="single" w:sz="4" w:space="1" w:color="auto"/>
        </w:pBdr>
        <w:jc w:val="left"/>
      </w:pPr>
    </w:p>
    <w:p w14:paraId="7F763C54" w14:textId="77777777" w:rsidR="006D4EAD" w:rsidRDefault="006D4EAD" w:rsidP="006D4EAD">
      <w:pPr>
        <w:jc w:val="left"/>
      </w:pPr>
    </w:p>
    <w:p w14:paraId="75F5548E" w14:textId="2C491922" w:rsidR="006D4EAD" w:rsidRDefault="003C6B11" w:rsidP="003C6B11">
      <w:pPr>
        <w:pBdr>
          <w:top w:val="single" w:sz="4" w:space="1" w:color="auto"/>
        </w:pBdr>
        <w:jc w:val="left"/>
      </w:pPr>
      <w:r>
        <w:t>Positions played at ZHS</w:t>
      </w:r>
      <w:r w:rsidR="008D21C4">
        <w:t xml:space="preserve"> or Grade Level of Cheer</w:t>
      </w:r>
      <w:r>
        <w:t>:</w:t>
      </w:r>
    </w:p>
    <w:p w14:paraId="5FB9C27F" w14:textId="77777777" w:rsidR="006D4EAD" w:rsidRDefault="006D4EAD" w:rsidP="006D4EAD">
      <w:pPr>
        <w:jc w:val="left"/>
      </w:pPr>
    </w:p>
    <w:p w14:paraId="7467662A" w14:textId="77777777" w:rsidR="006D4EAD" w:rsidRDefault="006D4EAD" w:rsidP="003C6B11">
      <w:pPr>
        <w:pBdr>
          <w:top w:val="single" w:sz="4" w:space="1" w:color="auto"/>
        </w:pBdr>
        <w:jc w:val="left"/>
      </w:pPr>
      <w:r>
        <w:lastRenderedPageBreak/>
        <w:t>Fondest memory of ZYFL</w:t>
      </w:r>
      <w:r w:rsidR="003C6B11">
        <w:t>:</w:t>
      </w:r>
    </w:p>
    <w:p w14:paraId="3DC745E8" w14:textId="77777777" w:rsidR="006D4EAD" w:rsidRDefault="006D4EAD" w:rsidP="006D4EAD">
      <w:pPr>
        <w:jc w:val="left"/>
      </w:pPr>
    </w:p>
    <w:p w14:paraId="20D19772" w14:textId="77777777" w:rsidR="006D4EAD" w:rsidRDefault="006D4EAD" w:rsidP="006D4EAD">
      <w:pPr>
        <w:jc w:val="left"/>
      </w:pPr>
    </w:p>
    <w:p w14:paraId="23ABB2CD" w14:textId="77777777" w:rsidR="006D4EAD" w:rsidRDefault="006D4EAD" w:rsidP="00707B35">
      <w:pPr>
        <w:pBdr>
          <w:top w:val="single" w:sz="4" w:space="1" w:color="auto"/>
        </w:pBdr>
        <w:jc w:val="left"/>
      </w:pPr>
      <w:r>
        <w:t>Advice for a ZYFL player</w:t>
      </w:r>
      <w:r w:rsidR="00707B35">
        <w:t>:</w:t>
      </w:r>
    </w:p>
    <w:p w14:paraId="0CF739C4" w14:textId="77777777" w:rsidR="006D4EAD" w:rsidRDefault="006D4EAD" w:rsidP="006D4EAD">
      <w:pPr>
        <w:jc w:val="left"/>
      </w:pPr>
    </w:p>
    <w:p w14:paraId="036FDF23" w14:textId="77777777" w:rsidR="006D4EAD" w:rsidRDefault="006D4EAD" w:rsidP="006D4EAD">
      <w:pPr>
        <w:jc w:val="left"/>
      </w:pPr>
    </w:p>
    <w:p w14:paraId="75CFE767" w14:textId="77777777" w:rsidR="006D4EAD" w:rsidRDefault="006D4EAD" w:rsidP="006D4EAD">
      <w:pPr>
        <w:jc w:val="left"/>
      </w:pPr>
    </w:p>
    <w:p w14:paraId="43ED4245" w14:textId="77777777" w:rsidR="006D4EAD" w:rsidRDefault="006D4EAD" w:rsidP="00707B35">
      <w:pPr>
        <w:pBdr>
          <w:top w:val="single" w:sz="4" w:space="1" w:color="auto"/>
        </w:pBdr>
        <w:jc w:val="left"/>
      </w:pPr>
      <w:r>
        <w:t>Advice for a ZYFL coach</w:t>
      </w:r>
      <w:r w:rsidR="00707B35">
        <w:t>:</w:t>
      </w:r>
    </w:p>
    <w:p w14:paraId="0014219E" w14:textId="77777777" w:rsidR="00CE5EB4" w:rsidRDefault="00CE5EB4" w:rsidP="006D4EAD">
      <w:pPr>
        <w:jc w:val="left"/>
      </w:pPr>
    </w:p>
    <w:p w14:paraId="1F5A67FE" w14:textId="77777777" w:rsidR="00CE5EB4" w:rsidRDefault="00CE5EB4" w:rsidP="006D4EAD">
      <w:pPr>
        <w:jc w:val="left"/>
      </w:pPr>
    </w:p>
    <w:p w14:paraId="6A543A96" w14:textId="77777777" w:rsidR="006D4EAD" w:rsidRDefault="006D4EAD" w:rsidP="006D4EAD">
      <w:pPr>
        <w:jc w:val="left"/>
      </w:pPr>
    </w:p>
    <w:p w14:paraId="3C5886A0" w14:textId="77777777" w:rsidR="006D4EAD" w:rsidRDefault="006D4EAD" w:rsidP="00707B35">
      <w:pPr>
        <w:pBdr>
          <w:top w:val="single" w:sz="4" w:space="1" w:color="auto"/>
        </w:pBdr>
        <w:jc w:val="left"/>
      </w:pPr>
      <w:r>
        <w:t>Lessons learned while in ZYFL</w:t>
      </w:r>
      <w:r w:rsidR="00707B35">
        <w:t>:</w:t>
      </w:r>
    </w:p>
    <w:p w14:paraId="2B3184D0" w14:textId="77777777" w:rsidR="00CE5EB4" w:rsidRDefault="00CE5EB4" w:rsidP="006D4EAD">
      <w:pPr>
        <w:jc w:val="left"/>
      </w:pPr>
    </w:p>
    <w:p w14:paraId="25C0ED7D" w14:textId="77777777" w:rsidR="00CE5EB4" w:rsidRDefault="00CE5EB4" w:rsidP="006D4EAD">
      <w:pPr>
        <w:jc w:val="left"/>
      </w:pPr>
    </w:p>
    <w:p w14:paraId="7563AAA6" w14:textId="77777777" w:rsidR="000C6689" w:rsidRDefault="000C6689" w:rsidP="006D4EAD">
      <w:pPr>
        <w:jc w:val="left"/>
      </w:pPr>
    </w:p>
    <w:p w14:paraId="0B96A522" w14:textId="77777777" w:rsidR="000C6689" w:rsidRDefault="0087595C" w:rsidP="00707B35">
      <w:pPr>
        <w:pBdr>
          <w:top w:val="single" w:sz="4" w:space="1" w:color="auto"/>
        </w:pBdr>
        <w:spacing w:line="240" w:lineRule="auto"/>
        <w:jc w:val="left"/>
      </w:pPr>
      <w:r>
        <w:t>Describe one of your</w:t>
      </w:r>
      <w:r w:rsidR="000C6689">
        <w:t xml:space="preserve"> relationships built in your ZYFL playing days that cont</w:t>
      </w:r>
      <w:r w:rsidR="00707B35">
        <w:t>inued thru your HS playing days.</w:t>
      </w:r>
      <w:r w:rsidR="000C6689">
        <w:t xml:space="preserve"> </w:t>
      </w:r>
      <w:r w:rsidR="00707B35">
        <w:t>Coaches, team</w:t>
      </w:r>
      <w:r>
        <w:t>mate, etc</w:t>
      </w:r>
      <w:r w:rsidR="00707B35">
        <w:t>.:</w:t>
      </w:r>
    </w:p>
    <w:p w14:paraId="2D49C286" w14:textId="77777777" w:rsidR="00CE5EB4" w:rsidRDefault="00CE5EB4" w:rsidP="0087595C">
      <w:pPr>
        <w:spacing w:line="240" w:lineRule="auto"/>
        <w:jc w:val="left"/>
      </w:pPr>
    </w:p>
    <w:p w14:paraId="01B858DD" w14:textId="77777777" w:rsidR="00CE5EB4" w:rsidRDefault="00CE5EB4" w:rsidP="0087595C">
      <w:pPr>
        <w:spacing w:line="240" w:lineRule="auto"/>
        <w:jc w:val="left"/>
      </w:pPr>
    </w:p>
    <w:p w14:paraId="1835C305" w14:textId="77777777" w:rsidR="000C6689" w:rsidRDefault="000C6689" w:rsidP="00707B35">
      <w:pPr>
        <w:pBdr>
          <w:top w:val="single" w:sz="4" w:space="1" w:color="auto"/>
        </w:pBdr>
        <w:jc w:val="left"/>
      </w:pPr>
      <w:r>
        <w:lastRenderedPageBreak/>
        <w:t>What other activ</w:t>
      </w:r>
      <w:r w:rsidR="00707B35">
        <w:t xml:space="preserve">ities/memberships/organizations </w:t>
      </w:r>
      <w:r>
        <w:t>do you particip</w:t>
      </w:r>
      <w:r w:rsidR="00CE5EB4">
        <w:t>ate in?</w:t>
      </w:r>
    </w:p>
    <w:p w14:paraId="61875B27" w14:textId="77777777" w:rsidR="00CE5EB4" w:rsidRDefault="00CE5EB4" w:rsidP="006D4EAD">
      <w:pPr>
        <w:jc w:val="left"/>
      </w:pPr>
    </w:p>
    <w:p w14:paraId="20C0CAD3" w14:textId="77777777" w:rsidR="000C6689" w:rsidRDefault="000C6689" w:rsidP="00707B35">
      <w:pPr>
        <w:pBdr>
          <w:top w:val="single" w:sz="4" w:space="1" w:color="auto"/>
        </w:pBdr>
        <w:spacing w:line="240" w:lineRule="auto"/>
        <w:jc w:val="left"/>
      </w:pPr>
      <w:r>
        <w:t>Please list any team awards, media recognition, conference awards</w:t>
      </w:r>
      <w:r w:rsidR="00CE5EB4">
        <w:t>, scholarships</w:t>
      </w:r>
      <w:r>
        <w:t xml:space="preserve"> or other recognitions earned:</w:t>
      </w:r>
    </w:p>
    <w:p w14:paraId="1F31CA76" w14:textId="77777777" w:rsidR="000C6689" w:rsidRDefault="000C6689" w:rsidP="006D4EAD">
      <w:pPr>
        <w:jc w:val="left"/>
      </w:pPr>
    </w:p>
    <w:p w14:paraId="5430C11F" w14:textId="77777777" w:rsidR="000C6689" w:rsidRDefault="000C6689" w:rsidP="006D4EAD">
      <w:pPr>
        <w:jc w:val="left"/>
      </w:pPr>
    </w:p>
    <w:p w14:paraId="6D6D9B33" w14:textId="77777777" w:rsidR="000C6689" w:rsidRDefault="000C6689" w:rsidP="006D4EAD">
      <w:pPr>
        <w:jc w:val="left"/>
      </w:pPr>
    </w:p>
    <w:p w14:paraId="20E7E4AC" w14:textId="77777777" w:rsidR="000C6689" w:rsidRDefault="000C6689" w:rsidP="006D4EAD">
      <w:pPr>
        <w:jc w:val="left"/>
      </w:pPr>
    </w:p>
    <w:p w14:paraId="7B3C58BF" w14:textId="77777777" w:rsidR="006D4EAD" w:rsidRDefault="006D4EAD" w:rsidP="006D4EAD">
      <w:pPr>
        <w:jc w:val="left"/>
      </w:pPr>
    </w:p>
    <w:p w14:paraId="5525956A" w14:textId="77777777" w:rsidR="006D4EAD" w:rsidRDefault="006D4EAD" w:rsidP="006D4EAD">
      <w:pPr>
        <w:jc w:val="left"/>
      </w:pPr>
    </w:p>
    <w:p w14:paraId="1DE1F16E" w14:textId="77777777" w:rsidR="006D4EAD" w:rsidRDefault="006D4EAD" w:rsidP="006D4EAD">
      <w:pPr>
        <w:jc w:val="left"/>
      </w:pPr>
    </w:p>
    <w:p w14:paraId="7FF7CE57" w14:textId="77777777" w:rsidR="006D4EAD" w:rsidRDefault="006D4EAD" w:rsidP="006D4EAD">
      <w:pPr>
        <w:jc w:val="left"/>
      </w:pPr>
    </w:p>
    <w:p w14:paraId="60B3E773" w14:textId="77777777" w:rsidR="006D4EAD" w:rsidRDefault="006D4EAD" w:rsidP="006D4EAD">
      <w:pPr>
        <w:jc w:val="left"/>
      </w:pPr>
    </w:p>
    <w:p w14:paraId="70C30CC1" w14:textId="77777777" w:rsidR="006D4EAD" w:rsidRDefault="006D4EAD" w:rsidP="006D4EAD">
      <w:pPr>
        <w:jc w:val="left"/>
      </w:pPr>
    </w:p>
    <w:sectPr w:rsidR="006D4EAD" w:rsidSect="003C6B11">
      <w:headerReference w:type="default" r:id="rId7"/>
      <w:footerReference w:type="default" r:id="rId8"/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EED2F1" w14:textId="77777777" w:rsidR="006A5C2F" w:rsidRDefault="006A5C2F" w:rsidP="00707B35">
      <w:pPr>
        <w:spacing w:after="0" w:line="240" w:lineRule="auto"/>
      </w:pPr>
      <w:r>
        <w:separator/>
      </w:r>
    </w:p>
  </w:endnote>
  <w:endnote w:type="continuationSeparator" w:id="0">
    <w:p w14:paraId="3F81E007" w14:textId="77777777" w:rsidR="006A5C2F" w:rsidRDefault="006A5C2F" w:rsidP="00707B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57733" w14:textId="77777777" w:rsidR="00707B35" w:rsidRDefault="00707B35" w:rsidP="00707B35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BDDC3" w14:textId="77777777" w:rsidR="006A5C2F" w:rsidRDefault="006A5C2F" w:rsidP="00707B35">
      <w:pPr>
        <w:spacing w:after="0" w:line="240" w:lineRule="auto"/>
      </w:pPr>
      <w:r>
        <w:separator/>
      </w:r>
    </w:p>
  </w:footnote>
  <w:footnote w:type="continuationSeparator" w:id="0">
    <w:p w14:paraId="1A92E143" w14:textId="77777777" w:rsidR="006A5C2F" w:rsidRDefault="006A5C2F" w:rsidP="00707B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07918332"/>
      <w:docPartObj>
        <w:docPartGallery w:val="Page Numbers (Top of Page)"/>
        <w:docPartUnique/>
      </w:docPartObj>
    </w:sdtPr>
    <w:sdtEndPr/>
    <w:sdtContent>
      <w:p w14:paraId="6214D6D7" w14:textId="266A6DBD" w:rsidR="00707B35" w:rsidRDefault="00707B35">
        <w:pPr>
          <w:pStyle w:val="Header"/>
        </w:pPr>
        <w:r>
          <w:t xml:space="preserve">Page </w:t>
        </w:r>
        <w:r>
          <w:rPr>
            <w:b/>
            <w:bCs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Cs w:val="24"/>
          </w:rPr>
          <w:fldChar w:fldCharType="separate"/>
        </w:r>
        <w:r w:rsidR="000A62DD">
          <w:rPr>
            <w:b/>
            <w:bCs/>
            <w:noProof/>
          </w:rPr>
          <w:t>1</w:t>
        </w:r>
        <w:r>
          <w:rPr>
            <w:b/>
            <w:bCs/>
            <w:szCs w:val="24"/>
          </w:rPr>
          <w:fldChar w:fldCharType="end"/>
        </w:r>
        <w:r>
          <w:t xml:space="preserve"> of </w:t>
        </w:r>
        <w:r>
          <w:rPr>
            <w:b/>
            <w:bCs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Cs w:val="24"/>
          </w:rPr>
          <w:fldChar w:fldCharType="separate"/>
        </w:r>
        <w:r w:rsidR="000A62DD">
          <w:rPr>
            <w:b/>
            <w:bCs/>
            <w:noProof/>
          </w:rPr>
          <w:t>3</w:t>
        </w:r>
        <w:r>
          <w:rPr>
            <w:b/>
            <w:bCs/>
            <w:szCs w:val="24"/>
          </w:rPr>
          <w:fldChar w:fldCharType="end"/>
        </w:r>
      </w:p>
    </w:sdtContent>
  </w:sdt>
  <w:p w14:paraId="5482D8A3" w14:textId="77777777" w:rsidR="00707B35" w:rsidRDefault="00707B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xNjM0sTS1NTCwsDMyUdpeDU4uLM/DyQAsNaAHLXISksAAAA"/>
  </w:docVars>
  <w:rsids>
    <w:rsidRoot w:val="006D4EAD"/>
    <w:rsid w:val="000A62DD"/>
    <w:rsid w:val="000C6689"/>
    <w:rsid w:val="000F54E4"/>
    <w:rsid w:val="001D3345"/>
    <w:rsid w:val="001E4365"/>
    <w:rsid w:val="00311B5F"/>
    <w:rsid w:val="003B7EAB"/>
    <w:rsid w:val="003C6B11"/>
    <w:rsid w:val="003C7511"/>
    <w:rsid w:val="003F37A5"/>
    <w:rsid w:val="00412BE2"/>
    <w:rsid w:val="00420A9F"/>
    <w:rsid w:val="00440F1E"/>
    <w:rsid w:val="00620E16"/>
    <w:rsid w:val="006A5C2F"/>
    <w:rsid w:val="006D4EAD"/>
    <w:rsid w:val="00707B35"/>
    <w:rsid w:val="007F7529"/>
    <w:rsid w:val="00834376"/>
    <w:rsid w:val="0087595C"/>
    <w:rsid w:val="008D21C4"/>
    <w:rsid w:val="00910C4C"/>
    <w:rsid w:val="00914170"/>
    <w:rsid w:val="00963277"/>
    <w:rsid w:val="00CA5F9A"/>
    <w:rsid w:val="00CE5EB4"/>
    <w:rsid w:val="00D15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AF08CB"/>
  <w15:docId w15:val="{7596BF97-44BA-4000-AF2C-F9D844682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200"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5E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5EB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07B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B35"/>
  </w:style>
  <w:style w:type="paragraph" w:styleId="Footer">
    <w:name w:val="footer"/>
    <w:basedOn w:val="Normal"/>
    <w:link w:val="FooterChar"/>
    <w:uiPriority w:val="99"/>
    <w:unhideWhenUsed/>
    <w:rsid w:val="00707B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B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184DE2-D958-4AC5-8022-1E5A93CA8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0</Words>
  <Characters>861</Characters>
  <Application>Microsoft Office Word</Application>
  <DocSecurity>4</DocSecurity>
  <Lines>5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C Group, Inc.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ke</dc:creator>
  <cp:lastModifiedBy>Jim Barry</cp:lastModifiedBy>
  <cp:revision>2</cp:revision>
  <cp:lastPrinted>2013-03-14T12:44:00Z</cp:lastPrinted>
  <dcterms:created xsi:type="dcterms:W3CDTF">2026-02-10T22:39:00Z</dcterms:created>
  <dcterms:modified xsi:type="dcterms:W3CDTF">2026-02-10T22:39:00Z</dcterms:modified>
</cp:coreProperties>
</file>